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6372CA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6372CA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AB3192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6372CA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EB1EAB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 agronomiques</w:t>
            </w:r>
            <w:r w:rsidR="00AB3192"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6372CA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772E5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6372CA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6372CA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96675E" w:rsidRPr="006372CA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itiation à la recherche bibliographique</w:t>
            </w:r>
          </w:p>
        </w:tc>
      </w:tr>
    </w:tbl>
    <w:p w:rsidR="00002C8D" w:rsidRPr="006372CA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772E5C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F5DB4" w:rsidP="002A087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6372CA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6372CA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 w:rsidRPr="006372CA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</w:t>
            </w:r>
            <w:r w:rsidR="002A0871" w:rsidRPr="006372CA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I MOUSSA Leila</w:t>
            </w:r>
          </w:p>
        </w:tc>
      </w:tr>
      <w:tr w:rsidR="00CF5DB4" w:rsidRPr="00772E5C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6372CA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6372CA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8F3D09" w:rsidRDefault="00F66E10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8F3D09">
              <w:rPr>
                <w:rFonts w:asciiTheme="majorBidi" w:hAnsiTheme="majorBidi" w:cstheme="majorBidi"/>
                <w:sz w:val="24"/>
                <w:szCs w:val="24"/>
              </w:rPr>
              <w:t>leilamagi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96675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imanche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96675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14 :45</w:t>
            </w:r>
          </w:p>
        </w:tc>
      </w:tr>
      <w:tr w:rsidR="00CF5DB4" w:rsidRPr="006372CA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6372CA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6372CA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96675E" w:rsidP="002F532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Salle</w:t>
            </w:r>
            <w:r w:rsidR="00AB3192"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B11571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28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6372CA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772E5C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6372CA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6372CA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6372CA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6372CA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6372CA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2F5321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</w:t>
            </w:r>
            <w:r w:rsidR="00002C8D"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EB1EAB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</w:t>
            </w:r>
            <w:r w:rsidR="00002C8D"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6372CA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6372CA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6372CA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6372CA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6372CA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6372CA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6372CA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6372CA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772E5C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6372CA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6372CA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6372CA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6372CA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6372CA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6372CA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6372CA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6372CA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6372CA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5E48" w:rsidRPr="006372CA" w:rsidRDefault="00D95E48" w:rsidP="00D95E48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L’objectif de ce cours est:</w:t>
            </w:r>
          </w:p>
          <w:p w:rsidR="00D95E48" w:rsidRPr="006372CA" w:rsidRDefault="00D95E48" w:rsidP="00D95E48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- de montrer à l’étudiant toutes les sources de la littérature concernant les maladies des plantes</w:t>
            </w:r>
          </w:p>
          <w:p w:rsidR="00D95E48" w:rsidRPr="006372CA" w:rsidRDefault="00D95E48" w:rsidP="00D95E48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- de l’initier à préparer et à réaliser une liste bibliographique</w:t>
            </w:r>
          </w:p>
          <w:p w:rsidR="00D95E48" w:rsidRPr="006372CA" w:rsidRDefault="00D95E48" w:rsidP="00D95E48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- de regrouper et de classer les résumés obtenus à partir d’une recherche bibliographique</w:t>
            </w:r>
          </w:p>
          <w:p w:rsidR="00002C8D" w:rsidRPr="006372CA" w:rsidRDefault="00D95E48" w:rsidP="00D95E48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- d’apprendre à rédiger un article</w:t>
            </w:r>
          </w:p>
        </w:tc>
      </w:tr>
      <w:tr w:rsidR="00002C8D" w:rsidRPr="006372C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96675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eastAsia="fr-FR"/>
              </w:rPr>
              <w:t xml:space="preserve">UE </w:t>
            </w:r>
            <w:proofErr w:type="spellStart"/>
            <w:r w:rsidRPr="006372CA">
              <w:rPr>
                <w:rFonts w:ascii="Times New Roman" w:eastAsia="Times New Roman" w:hAnsi="Times New Roman" w:cs="Times New Roman"/>
                <w:lang w:eastAsia="fr-FR"/>
              </w:rPr>
              <w:t>découverte</w:t>
            </w:r>
            <w:proofErr w:type="spellEnd"/>
          </w:p>
        </w:tc>
      </w:tr>
      <w:tr w:rsidR="00002C8D" w:rsidRPr="00772E5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372CA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Default="006372CA" w:rsidP="00F66E10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372CA">
              <w:rPr>
                <w:rFonts w:ascii="Times New Roman" w:eastAsia="Times New Roman" w:hAnsi="Times New Roman" w:cs="Times New Roman"/>
                <w:lang w:val="fr-FR" w:eastAsia="fr-FR"/>
              </w:rPr>
              <w:t>Les sources de littérature concernant les maladies des plantes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,</w:t>
            </w:r>
          </w:p>
          <w:p w:rsidR="00F66E10" w:rsidRDefault="00F66E10" w:rsidP="00F66E10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66E10">
              <w:rPr>
                <w:rFonts w:ascii="Times New Roman" w:eastAsia="Times New Roman" w:hAnsi="Times New Roman" w:cs="Times New Roman"/>
                <w:lang w:val="fr-FR" w:eastAsia="fr-FR"/>
              </w:rPr>
              <w:t>Préparation et réalisation d’une liste bibliographique</w:t>
            </w:r>
          </w:p>
          <w:p w:rsidR="00F66E10" w:rsidRPr="006372CA" w:rsidRDefault="00F66E10" w:rsidP="00F66E10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Utilisation des références pour rédiger un article scientifiqu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C5400" w:rsidRDefault="005C540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C5400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C5400" w:rsidRDefault="005C540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C5400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B1157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5C5400"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B1157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5C5400"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96675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C5400" w:rsidRDefault="005C540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C5400"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11571" w:rsidRDefault="00AB3192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B11571">
              <w:rPr>
                <w:rFonts w:asciiTheme="majorBidi" w:hAnsiTheme="majorBidi" w:cstheme="majorBidi"/>
                <w:lang w:val="fr-FR"/>
              </w:rPr>
              <w:t>Maîtriser l</w:t>
            </w:r>
            <w:r w:rsidR="00B11571" w:rsidRPr="00B11571">
              <w:rPr>
                <w:rFonts w:asciiTheme="majorBidi" w:hAnsiTheme="majorBidi" w:cstheme="majorBidi"/>
                <w:lang w:val="fr-FR"/>
              </w:rPr>
              <w:t>’utilisation de l’outil informatique à fin de préparer des documents scientifiques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772E5C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</w:t>
            </w:r>
            <w:r w:rsidR="00DA3CE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(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A3CE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A3CE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A3CE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A3CE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A3CE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A3CE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372CA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772E5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A3CE7" w:rsidRPr="00DA3CE7" w:rsidRDefault="00175E30" w:rsidP="00DA3CE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>Réaliser des fiches de lectures, des résumés, des listes bibliographiques…</w:t>
            </w:r>
          </w:p>
        </w:tc>
      </w:tr>
      <w:tr w:rsidR="00002C8D" w:rsidRPr="002F5321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75E30" w:rsidRPr="00DA3CE7" w:rsidRDefault="00175E30" w:rsidP="00DA3CE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Apprendre aux étudiants </w:t>
            </w:r>
          </w:p>
          <w:p w:rsidR="00175E30" w:rsidRPr="00DA3CE7" w:rsidRDefault="00175E30" w:rsidP="00DA3CE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>-la méthode de réalisation une recherche bibliographique,</w:t>
            </w:r>
          </w:p>
          <w:p w:rsidR="00002C8D" w:rsidRPr="00DA3CE7" w:rsidRDefault="00175E30" w:rsidP="00DA3CE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>-</w:t>
            </w:r>
            <w:r w:rsidR="00193849" w:rsidRPr="00DA3CE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la méthode</w:t>
            </w: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19384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e réalisation </w:t>
            </w: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193849" w:rsidRPr="00DA3CE7">
              <w:rPr>
                <w:rFonts w:ascii="Times New Roman" w:eastAsia="Times New Roman" w:hAnsi="Times New Roman" w:cs="Times New Roman"/>
                <w:lang w:val="fr-FR" w:eastAsia="fr-FR"/>
              </w:rPr>
              <w:t>d’</w:t>
            </w: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>une fiche de lecture</w:t>
            </w:r>
          </w:p>
          <w:p w:rsidR="00175E30" w:rsidRPr="00DA3CE7" w:rsidRDefault="00175E30" w:rsidP="00DA3CE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>-</w:t>
            </w:r>
            <w:r w:rsidR="00DA3CE7" w:rsidRPr="00DA3CE7">
              <w:rPr>
                <w:rFonts w:ascii="Times New Roman" w:eastAsia="Times New Roman" w:hAnsi="Times New Roman" w:cs="Times New Roman"/>
                <w:lang w:val="fr-FR" w:eastAsia="fr-FR"/>
              </w:rPr>
              <w:t>la méthode de rédaction d’un article scientifique (IMRAD)…</w:t>
            </w:r>
          </w:p>
          <w:p w:rsidR="00DA3CE7" w:rsidRPr="00DA3CE7" w:rsidRDefault="00DA3CE7" w:rsidP="00DA3CE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3CE7">
              <w:rPr>
                <w:rFonts w:ascii="Times New Roman" w:eastAsia="Times New Roman" w:hAnsi="Times New Roman" w:cs="Times New Roman"/>
                <w:lang w:val="fr-FR" w:eastAsia="fr-FR"/>
              </w:rPr>
              <w:t>- réaliser une liste bibliographique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E5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B1157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72E5C" w:rsidRPr="00B11571" w:rsidRDefault="00410E8F" w:rsidP="00B11571">
            <w:pPr>
              <w:spacing w:before="100" w:beforeAutospacing="1" w:after="0" w:line="276" w:lineRule="auto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B1157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Guide  de présentation des notes et références bibliographiques (AFNOR Z 44 005), </w:t>
            </w:r>
            <w:r w:rsidR="00772E5C" w:rsidRPr="00B1157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</w:t>
            </w:r>
          </w:p>
        </w:tc>
      </w:tr>
      <w:tr w:rsidR="00002C8D" w:rsidRPr="00410E8F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B1157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11571" w:rsidRDefault="00410E8F" w:rsidP="00B11571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B1157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Revues  techniques spécialisées</w:t>
            </w: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B1157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11571" w:rsidRDefault="00002C8D" w:rsidP="00B11571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</w:p>
        </w:tc>
      </w:tr>
      <w:tr w:rsidR="00002C8D" w:rsidRPr="00410E8F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B1157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11571" w:rsidRDefault="00410E8F" w:rsidP="00410E8F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val="fr-FR" w:eastAsia="fr-FR"/>
              </w:rPr>
            </w:pPr>
            <w:r w:rsidRPr="00B1157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Sites </w:t>
            </w:r>
            <w:proofErr w:type="spellStart"/>
            <w:r w:rsidRPr="00B11571">
              <w:rPr>
                <w:rFonts w:asciiTheme="majorBidi" w:hAnsiTheme="majorBidi" w:cstheme="majorBidi"/>
                <w:sz w:val="24"/>
                <w:szCs w:val="24"/>
                <w:lang w:val="fr-FR"/>
              </w:rPr>
              <w:t>webs</w:t>
            </w:r>
            <w:proofErr w:type="spellEnd"/>
            <w:r w:rsidRPr="00B11571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 spécialisées</w:t>
            </w: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42A29"/>
    <w:rsid w:val="001227E4"/>
    <w:rsid w:val="00175E30"/>
    <w:rsid w:val="00193849"/>
    <w:rsid w:val="002903A6"/>
    <w:rsid w:val="002A0871"/>
    <w:rsid w:val="002F5321"/>
    <w:rsid w:val="00380716"/>
    <w:rsid w:val="003E0FA6"/>
    <w:rsid w:val="003F21F8"/>
    <w:rsid w:val="00410E8F"/>
    <w:rsid w:val="00502E26"/>
    <w:rsid w:val="005600EF"/>
    <w:rsid w:val="005C5400"/>
    <w:rsid w:val="00624B98"/>
    <w:rsid w:val="006372CA"/>
    <w:rsid w:val="00676DBC"/>
    <w:rsid w:val="006F1195"/>
    <w:rsid w:val="00715992"/>
    <w:rsid w:val="007720BD"/>
    <w:rsid w:val="00772E5C"/>
    <w:rsid w:val="007E4226"/>
    <w:rsid w:val="007F2ABF"/>
    <w:rsid w:val="00817A01"/>
    <w:rsid w:val="008823B3"/>
    <w:rsid w:val="008B2CC1"/>
    <w:rsid w:val="008F3D09"/>
    <w:rsid w:val="008F40B8"/>
    <w:rsid w:val="00900800"/>
    <w:rsid w:val="00947A2F"/>
    <w:rsid w:val="0096675E"/>
    <w:rsid w:val="009822FA"/>
    <w:rsid w:val="00A4010D"/>
    <w:rsid w:val="00A97401"/>
    <w:rsid w:val="00AB3192"/>
    <w:rsid w:val="00AD08DA"/>
    <w:rsid w:val="00AD78D8"/>
    <w:rsid w:val="00B0723D"/>
    <w:rsid w:val="00B11571"/>
    <w:rsid w:val="00B46F2E"/>
    <w:rsid w:val="00B61274"/>
    <w:rsid w:val="00BB7C80"/>
    <w:rsid w:val="00C4042F"/>
    <w:rsid w:val="00CE03D5"/>
    <w:rsid w:val="00CF5DB4"/>
    <w:rsid w:val="00D666C3"/>
    <w:rsid w:val="00D84160"/>
    <w:rsid w:val="00D95E48"/>
    <w:rsid w:val="00DA3CE7"/>
    <w:rsid w:val="00DB2804"/>
    <w:rsid w:val="00E92070"/>
    <w:rsid w:val="00EB1EAB"/>
    <w:rsid w:val="00F031CB"/>
    <w:rsid w:val="00F1749A"/>
    <w:rsid w:val="00F26A2E"/>
    <w:rsid w:val="00F45AAB"/>
    <w:rsid w:val="00F66E10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401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3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32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se7en</cp:lastModifiedBy>
  <cp:revision>2</cp:revision>
  <dcterms:created xsi:type="dcterms:W3CDTF">2023-03-14T09:44:00Z</dcterms:created>
  <dcterms:modified xsi:type="dcterms:W3CDTF">2023-03-14T09:44:00Z</dcterms:modified>
</cp:coreProperties>
</file>